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7C5" w:rsidRDefault="000F47C5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本模型配置来源于网页：</w:t>
      </w:r>
      <w:hyperlink r:id="rId5" w:history="1">
        <w:r w:rsidRPr="009C0333">
          <w:rPr>
            <w:rStyle w:val="a3"/>
            <w:rFonts w:ascii="Helvetica" w:eastAsia="宋体" w:hAnsi="Helvetica" w:cs="Helvetica"/>
            <w:spacing w:val="3"/>
            <w:kern w:val="0"/>
            <w:sz w:val="24"/>
            <w:szCs w:val="24"/>
          </w:rPr>
          <w:t>http://dev.px4.io/en/airframes/airframe_reference.html</w:t>
        </w:r>
      </w:hyperlink>
    </w:p>
    <w:p w:rsidR="000F47C5" w:rsidRDefault="000F47C5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FD351F" w:rsidP="00907A54">
      <w:pPr>
        <w:rPr>
          <w:rFonts w:hint="eastAsia"/>
        </w:rPr>
      </w:pPr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3</w:t>
      </w:r>
      <w:bookmarkStart w:id="0" w:name="_GoBack"/>
      <w:bookmarkEnd w:id="0"/>
    </w:p>
    <w:p w:rsidR="00907A54" w:rsidRDefault="00611C77" w:rsidP="00907A54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1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+</w:t>
      </w:r>
    </w:p>
    <w:p w:rsidR="00907A54" w:rsidRDefault="00907A54" w:rsidP="00907A54">
      <w:r>
        <w:rPr>
          <w:noProof/>
        </w:rPr>
        <w:drawing>
          <wp:inline distT="0" distB="0" distL="0" distR="0" wp14:anchorId="24AAC49D" wp14:editId="464570E9">
            <wp:extent cx="2217612" cy="194326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17612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611C77" w:rsidP="00907A54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2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</w:t>
      </w:r>
      <w:r w:rsidR="00907A54">
        <w:t>-</w:t>
      </w:r>
    </w:p>
    <w:p w:rsidR="00907A54" w:rsidRDefault="00907A54" w:rsidP="00907A54">
      <w:r>
        <w:rPr>
          <w:noProof/>
        </w:rPr>
        <w:drawing>
          <wp:inline distT="0" distB="0" distL="0" distR="0" wp14:anchorId="7109651F" wp14:editId="1079453C">
            <wp:extent cx="2103302" cy="191278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0F47C5" w:rsidRPr="000F47C5" w:rsidRDefault="00611C77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3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Quadrotor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X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</w:p>
    <w:p w:rsidR="000F47C5" w:rsidRPr="00774FEA" w:rsidRDefault="000F47C5" w:rsidP="00774FEA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F7895FD" wp14:editId="7826FA5D">
            <wp:extent cx="1905165" cy="183657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F46" w:rsidRDefault="00046F46"/>
    <w:p w:rsidR="000F47C5" w:rsidRDefault="00611C77" w:rsidP="000F47C5">
      <w:pP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lastRenderedPageBreak/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4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Quadrotor +</w:t>
      </w:r>
    </w:p>
    <w:p w:rsidR="000F47C5" w:rsidRDefault="000F47C5" w:rsidP="000F47C5">
      <w:r>
        <w:rPr>
          <w:noProof/>
        </w:rPr>
        <w:drawing>
          <wp:inline distT="0" distB="0" distL="0" distR="0" wp14:anchorId="713E0F80" wp14:editId="4E0C6010">
            <wp:extent cx="1836579" cy="1783235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36579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0F47C5" w:rsidRDefault="00611C77" w:rsidP="000F47C5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5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72CFEEB2" wp14:editId="2E0529D6">
            <wp:extent cx="2019475" cy="195851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0F47C5" w:rsidRDefault="00611C77" w:rsidP="000F47C5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6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+</w:t>
      </w:r>
    </w:p>
    <w:p w:rsidR="000F47C5" w:rsidRDefault="000F47C5" w:rsidP="000F47C5">
      <w:r>
        <w:rPr>
          <w:noProof/>
        </w:rPr>
        <w:drawing>
          <wp:inline distT="0" distB="0" distL="0" distR="0" wp14:anchorId="5DA791FB" wp14:editId="1BF7EB19">
            <wp:extent cx="1729890" cy="1882303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29890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907A54" w:rsidRDefault="00907A54" w:rsidP="000F47C5"/>
    <w:p w:rsidR="00611C77" w:rsidRDefault="00611C77" w:rsidP="00611C77"/>
    <w:p w:rsidR="00611C77" w:rsidRDefault="00611C77" w:rsidP="00611C77"/>
    <w:p w:rsidR="00611C77" w:rsidRDefault="00611C77" w:rsidP="00611C77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7: </w:t>
      </w:r>
      <w:proofErr w:type="spellStart"/>
      <w:r w:rsidRPr="00611C77">
        <w:t>Hexarotor</w:t>
      </w:r>
      <w:proofErr w:type="spellEnd"/>
      <w:r w:rsidRPr="00611C77">
        <w:t xml:space="preserve"> Coaxial</w:t>
      </w:r>
    </w:p>
    <w:p w:rsidR="00611C77" w:rsidRDefault="00611C77" w:rsidP="00611C77">
      <w:r>
        <w:rPr>
          <w:noProof/>
        </w:rPr>
        <w:lastRenderedPageBreak/>
        <w:drawing>
          <wp:inline distT="0" distB="0" distL="0" distR="0" wp14:anchorId="642F8922" wp14:editId="0EACBDDD">
            <wp:extent cx="2019475" cy="187468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611C77"/>
    <w:p w:rsidR="00907A54" w:rsidRDefault="00907A54" w:rsidP="000F47C5"/>
    <w:p w:rsidR="00907A54" w:rsidRDefault="00907A54" w:rsidP="000F47C5"/>
    <w:p w:rsidR="00774FEA" w:rsidRDefault="00774FEA" w:rsidP="00774FEA"/>
    <w:p w:rsidR="00774FEA" w:rsidRDefault="00611C77" w:rsidP="00774FEA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8: </w:t>
      </w:r>
      <w:r w:rsidR="00774FEA">
        <w:t xml:space="preserve"> </w:t>
      </w:r>
      <w:proofErr w:type="spellStart"/>
      <w:r w:rsidR="00774FEA" w:rsidRPr="00345FAD">
        <w:t>Octorotor</w:t>
      </w:r>
      <w:proofErr w:type="spellEnd"/>
      <w:r w:rsidR="00774FEA" w:rsidRPr="00345FAD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4F3C272A" wp14:editId="51B75438">
            <wp:extent cx="1950889" cy="1897544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774FEA" w:rsidRDefault="00774FEA" w:rsidP="000F47C5"/>
    <w:p w:rsidR="00774FEA" w:rsidRDefault="00774FEA" w:rsidP="000F47C5"/>
    <w:p w:rsidR="00774FEA" w:rsidRDefault="00611C77" w:rsidP="00774FEA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9: </w:t>
      </w:r>
      <w:r w:rsidR="00774FEA">
        <w:t xml:space="preserve"> </w:t>
      </w:r>
      <w:proofErr w:type="spellStart"/>
      <w:r w:rsidR="00774FEA" w:rsidRPr="000F47C5">
        <w:t>Octorotor</w:t>
      </w:r>
      <w:proofErr w:type="spellEnd"/>
      <w:r w:rsidR="00774FEA" w:rsidRPr="000F47C5">
        <w:t xml:space="preserve"> +</w:t>
      </w:r>
    </w:p>
    <w:p w:rsidR="00774FEA" w:rsidRDefault="00774FEA" w:rsidP="00774FEA">
      <w:r>
        <w:rPr>
          <w:noProof/>
        </w:rPr>
        <w:drawing>
          <wp:inline distT="0" distB="0" distL="0" distR="0" wp14:anchorId="73EEADD1" wp14:editId="268F1733">
            <wp:extent cx="1813717" cy="1806097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774FEA"/>
    <w:p w:rsidR="00611C77" w:rsidRDefault="00611C77" w:rsidP="00774FEA"/>
    <w:p w:rsidR="00611C77" w:rsidRDefault="00611C77" w:rsidP="00774FEA"/>
    <w:p w:rsidR="00611C77" w:rsidRDefault="00611C77" w:rsidP="00774FEA"/>
    <w:p w:rsidR="000F47C5" w:rsidRDefault="000F47C5" w:rsidP="000F47C5"/>
    <w:p w:rsidR="000F47C5" w:rsidRDefault="00611C77" w:rsidP="000F47C5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lastRenderedPageBreak/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10: </w:t>
      </w:r>
      <w:proofErr w:type="spellStart"/>
      <w:r w:rsidR="000F47C5" w:rsidRPr="000F47C5">
        <w:t>Octorotor</w:t>
      </w:r>
      <w:proofErr w:type="spellEnd"/>
      <w:r w:rsidR="000F47C5" w:rsidRPr="000F47C5">
        <w:t xml:space="preserve"> Coaxial</w:t>
      </w:r>
    </w:p>
    <w:p w:rsidR="000F47C5" w:rsidRDefault="000F47C5" w:rsidP="000F47C5">
      <w:r>
        <w:rPr>
          <w:noProof/>
        </w:rPr>
        <w:drawing>
          <wp:inline distT="0" distB="0" distL="0" distR="0" wp14:anchorId="181FF5FA" wp14:editId="34E73DA8">
            <wp:extent cx="1897544" cy="1828958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97544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FAD" w:rsidRDefault="00345FAD" w:rsidP="000F47C5"/>
    <w:p w:rsidR="00345FAD" w:rsidRDefault="00345FAD" w:rsidP="000F47C5"/>
    <w:sectPr w:rsidR="00345F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632BC1"/>
    <w:multiLevelType w:val="multilevel"/>
    <w:tmpl w:val="A044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6755C0"/>
    <w:multiLevelType w:val="hybridMultilevel"/>
    <w:tmpl w:val="4CA6FEBE"/>
    <w:lvl w:ilvl="0" w:tplc="B4CEE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0D3982"/>
    <w:multiLevelType w:val="hybridMultilevel"/>
    <w:tmpl w:val="1AA216F0"/>
    <w:lvl w:ilvl="0" w:tplc="49B64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sTQwNTExMrE0NzVV0lEKTi0uzszPAykwrAUAIZPfTiwAAAA="/>
  </w:docVars>
  <w:rsids>
    <w:rsidRoot w:val="00323532"/>
    <w:rsid w:val="0002718A"/>
    <w:rsid w:val="00034E23"/>
    <w:rsid w:val="00046F46"/>
    <w:rsid w:val="00051B69"/>
    <w:rsid w:val="000F47C5"/>
    <w:rsid w:val="00323532"/>
    <w:rsid w:val="00345FAD"/>
    <w:rsid w:val="00407C19"/>
    <w:rsid w:val="00611C77"/>
    <w:rsid w:val="00774FEA"/>
    <w:rsid w:val="00907A54"/>
    <w:rsid w:val="00AC0B55"/>
    <w:rsid w:val="00B3597C"/>
    <w:rsid w:val="00C876C9"/>
    <w:rsid w:val="00F42306"/>
    <w:rsid w:val="00FA5E08"/>
    <w:rsid w:val="00FD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6CB37"/>
  <w15:chartTrackingRefBased/>
  <w15:docId w15:val="{9E936C1D-94B7-4CDF-B14A-F10CDDC8D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0F47C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0F47C5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0F47C5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0F47C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0F47C5"/>
    <w:rPr>
      <w:rFonts w:ascii="宋体" w:eastAsia="宋体" w:hAnsi="宋体" w:cs="宋体"/>
      <w:sz w:val="24"/>
      <w:szCs w:val="24"/>
    </w:rPr>
  </w:style>
  <w:style w:type="paragraph" w:styleId="a5">
    <w:name w:val="List Paragraph"/>
    <w:basedOn w:val="a"/>
    <w:uiPriority w:val="34"/>
    <w:qFormat/>
    <w:rsid w:val="000F47C5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774F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dev.px4.io/en/airframes/airframe_reference.html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David</dc:creator>
  <cp:keywords/>
  <dc:description/>
  <cp:lastModifiedBy>D David</cp:lastModifiedBy>
  <cp:revision>6</cp:revision>
  <dcterms:created xsi:type="dcterms:W3CDTF">2018-11-30T10:57:00Z</dcterms:created>
  <dcterms:modified xsi:type="dcterms:W3CDTF">2018-11-30T13:43:00Z</dcterms:modified>
</cp:coreProperties>
</file>